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FF69B" w14:textId="0C1A085F" w:rsidR="00815DD5" w:rsidRPr="001E3EC4" w:rsidRDefault="008B56AA" w:rsidP="00815DD5">
      <w:pPr>
        <w:pStyle w:val="NoSpacing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Information</w:t>
      </w:r>
    </w:p>
    <w:p w14:paraId="32F4791E" w14:textId="77777777" w:rsidR="008B56AA" w:rsidRPr="001E3EC4" w:rsidRDefault="008B56AA" w:rsidP="00815DD5">
      <w:pPr>
        <w:pStyle w:val="NoSpacing"/>
        <w:rPr>
          <w:rFonts w:asciiTheme="minorHAnsi" w:hAnsiTheme="minorHAnsi" w:cstheme="minorHAnsi"/>
          <w:sz w:val="12"/>
          <w:szCs w:val="12"/>
        </w:rPr>
      </w:pPr>
    </w:p>
    <w:p w14:paraId="67D74172" w14:textId="77777777" w:rsidR="00D706E4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Child’s Name: _____________________________________________________</w:t>
      </w:r>
    </w:p>
    <w:p w14:paraId="47F6B28B" w14:textId="428CBEF3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Age: ______   Date of Birth: ____/____/______       Sex: M    </w:t>
      </w:r>
      <w:r w:rsidR="000908CE" w:rsidRPr="001E3EC4">
        <w:rPr>
          <w:rFonts w:asciiTheme="minorHAnsi" w:hAnsiTheme="minorHAnsi" w:cstheme="minorHAnsi"/>
        </w:rPr>
        <w:t>F</w:t>
      </w:r>
      <w:r w:rsidR="000908CE">
        <w:rPr>
          <w:rFonts w:asciiTheme="minorHAnsi" w:hAnsiTheme="minorHAnsi" w:cstheme="minorHAnsi"/>
        </w:rPr>
        <w:tab/>
      </w:r>
      <w:r w:rsidR="000908CE" w:rsidRPr="001E3EC4">
        <w:rPr>
          <w:rFonts w:asciiTheme="minorHAnsi" w:hAnsiTheme="minorHAnsi" w:cstheme="minorHAnsi"/>
        </w:rPr>
        <w:t>(</w:t>
      </w:r>
      <w:r w:rsidRPr="001E3EC4">
        <w:rPr>
          <w:rFonts w:asciiTheme="minorHAnsi" w:hAnsiTheme="minorHAnsi" w:cstheme="minorHAnsi"/>
        </w:rPr>
        <w:t>circle one)</w:t>
      </w:r>
    </w:p>
    <w:p w14:paraId="5E2C4933" w14:textId="77777777" w:rsidR="00815DD5" w:rsidRPr="001E3EC4" w:rsidRDefault="00815DD5" w:rsidP="00815DD5">
      <w:pPr>
        <w:pStyle w:val="NoSpacing"/>
        <w:rPr>
          <w:rFonts w:asciiTheme="minorHAnsi" w:hAnsiTheme="minorHAnsi" w:cstheme="minorHAnsi"/>
        </w:rPr>
      </w:pPr>
    </w:p>
    <w:p w14:paraId="64010709" w14:textId="77777777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Parent(s) Name: ____________________________________________________</w:t>
      </w:r>
    </w:p>
    <w:p w14:paraId="1677D87C" w14:textId="372F2667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Address: __________________________________________________________</w:t>
      </w:r>
    </w:p>
    <w:p w14:paraId="26E10F64" w14:textId="7FFADC70" w:rsidR="00CF0EDF" w:rsidRPr="001E3EC4" w:rsidRDefault="00CF0ED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Email: ____________________________________________________________</w:t>
      </w:r>
    </w:p>
    <w:p w14:paraId="0EB8DC53" w14:textId="0289C47F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Home Phone: </w:t>
      </w:r>
      <w:r w:rsidR="00CF0EDF" w:rsidRPr="001E3EC4">
        <w:rPr>
          <w:rFonts w:asciiTheme="minorHAnsi" w:hAnsiTheme="minorHAnsi" w:cstheme="minorHAnsi"/>
        </w:rPr>
        <w:t>_____</w:t>
      </w:r>
      <w:r w:rsidRPr="001E3EC4">
        <w:rPr>
          <w:rFonts w:asciiTheme="minorHAnsi" w:hAnsiTheme="minorHAnsi" w:cstheme="minorHAnsi"/>
        </w:rPr>
        <w:t>________________</w:t>
      </w:r>
      <w:r w:rsidR="000908CE" w:rsidRPr="001E3EC4">
        <w:rPr>
          <w:rFonts w:asciiTheme="minorHAnsi" w:hAnsiTheme="minorHAnsi" w:cstheme="minorHAnsi"/>
        </w:rPr>
        <w:t xml:space="preserve">_ </w:t>
      </w:r>
      <w:r w:rsidR="000908CE">
        <w:rPr>
          <w:rFonts w:asciiTheme="minorHAnsi" w:hAnsiTheme="minorHAnsi" w:cstheme="minorHAnsi"/>
        </w:rPr>
        <w:t>Mom’s</w:t>
      </w:r>
      <w:r w:rsidRPr="001E3EC4">
        <w:rPr>
          <w:rFonts w:asciiTheme="minorHAnsi" w:hAnsiTheme="minorHAnsi" w:cstheme="minorHAnsi"/>
        </w:rPr>
        <w:t xml:space="preserve"> Phone:  </w:t>
      </w:r>
      <w:r w:rsidR="00CF0EDF" w:rsidRPr="001E3EC4">
        <w:rPr>
          <w:rFonts w:asciiTheme="minorHAnsi" w:hAnsiTheme="minorHAnsi" w:cstheme="minorHAnsi"/>
        </w:rPr>
        <w:t>_______</w:t>
      </w:r>
      <w:r w:rsidRPr="001E3EC4">
        <w:rPr>
          <w:rFonts w:asciiTheme="minorHAnsi" w:hAnsiTheme="minorHAnsi" w:cstheme="minorHAnsi"/>
        </w:rPr>
        <w:t xml:space="preserve">______________  </w:t>
      </w:r>
    </w:p>
    <w:p w14:paraId="64E9165F" w14:textId="5AFB8F1F" w:rsidR="004B060F" w:rsidRPr="001E3EC4" w:rsidRDefault="004B060F" w:rsidP="00815DD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Work Phone: </w:t>
      </w:r>
      <w:r w:rsidR="00CF0EDF" w:rsidRPr="001E3EC4">
        <w:rPr>
          <w:rFonts w:asciiTheme="minorHAnsi" w:hAnsiTheme="minorHAnsi" w:cstheme="minorHAnsi"/>
        </w:rPr>
        <w:t>________</w:t>
      </w:r>
      <w:r w:rsidRPr="001E3EC4">
        <w:rPr>
          <w:rFonts w:asciiTheme="minorHAnsi" w:hAnsiTheme="minorHAnsi" w:cstheme="minorHAnsi"/>
        </w:rPr>
        <w:t xml:space="preserve">______________ </w:t>
      </w:r>
      <w:r w:rsidR="00471AA2" w:rsidRPr="001E3EC4">
        <w:rPr>
          <w:rFonts w:asciiTheme="minorHAnsi" w:hAnsiTheme="minorHAnsi" w:cstheme="minorHAnsi"/>
        </w:rPr>
        <w:t xml:space="preserve"> </w:t>
      </w:r>
      <w:r w:rsidR="0047473D" w:rsidRPr="001E3EC4">
        <w:rPr>
          <w:rFonts w:asciiTheme="minorHAnsi" w:hAnsiTheme="minorHAnsi" w:cstheme="minorHAnsi"/>
        </w:rPr>
        <w:t xml:space="preserve"> Dad's </w:t>
      </w:r>
      <w:r w:rsidRPr="001E3EC4">
        <w:rPr>
          <w:rFonts w:asciiTheme="minorHAnsi" w:hAnsiTheme="minorHAnsi" w:cstheme="minorHAnsi"/>
        </w:rPr>
        <w:t xml:space="preserve">Phone: </w:t>
      </w:r>
      <w:r w:rsidR="00CF0EDF" w:rsidRPr="001E3EC4">
        <w:rPr>
          <w:rFonts w:asciiTheme="minorHAnsi" w:hAnsiTheme="minorHAnsi" w:cstheme="minorHAnsi"/>
        </w:rPr>
        <w:t>________</w:t>
      </w:r>
      <w:r w:rsidRPr="001E3EC4">
        <w:rPr>
          <w:rFonts w:asciiTheme="minorHAnsi" w:hAnsiTheme="minorHAnsi" w:cstheme="minorHAnsi"/>
        </w:rPr>
        <w:t>______________</w:t>
      </w:r>
    </w:p>
    <w:p w14:paraId="5D0C1985" w14:textId="6B0EBCB9" w:rsidR="00E50D24" w:rsidRDefault="00E50D24" w:rsidP="00E50D24">
      <w:pPr>
        <w:spacing w:after="0"/>
        <w:rPr>
          <w:rFonts w:asciiTheme="minorHAnsi" w:hAnsiTheme="minorHAnsi" w:cstheme="minorHAnsi"/>
          <w:b/>
          <w:u w:val="single"/>
        </w:rPr>
      </w:pPr>
    </w:p>
    <w:p w14:paraId="2F6AF6BA" w14:textId="1A8E743F" w:rsidR="000B49D3" w:rsidRDefault="000B49D3" w:rsidP="00E50D24">
      <w:pPr>
        <w:spacing w:after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How did you hear about the MDO </w:t>
      </w:r>
      <w:r w:rsidR="000908CE">
        <w:rPr>
          <w:rFonts w:asciiTheme="minorHAnsi" w:hAnsiTheme="minorHAnsi" w:cstheme="minorHAnsi"/>
          <w:bCs/>
        </w:rPr>
        <w:t>Program?</w:t>
      </w:r>
    </w:p>
    <w:p w14:paraId="4A8A6E35" w14:textId="07277213" w:rsidR="000B49D3" w:rsidRDefault="000B49D3" w:rsidP="000B49D3">
      <w:pPr>
        <w:spacing w:after="0" w:line="36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Website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Facebook page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Facebook classifieds</w:t>
      </w:r>
    </w:p>
    <w:p w14:paraId="68364A4B" w14:textId="7CC06A26" w:rsidR="000B49D3" w:rsidRDefault="000B49D3" w:rsidP="000B49D3">
      <w:pPr>
        <w:spacing w:after="0" w:line="36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Word of Mouth 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Flyer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sym w:font="Symbol" w:char="F07F"/>
      </w:r>
      <w:r>
        <w:rPr>
          <w:rFonts w:asciiTheme="minorHAnsi" w:hAnsiTheme="minorHAnsi" w:cstheme="minorHAnsi"/>
          <w:bCs/>
        </w:rPr>
        <w:t xml:space="preserve">  Other _____________________</w:t>
      </w:r>
    </w:p>
    <w:p w14:paraId="7CB540D1" w14:textId="77777777" w:rsidR="000B49D3" w:rsidRDefault="000B49D3" w:rsidP="000B49D3">
      <w:pPr>
        <w:spacing w:after="0"/>
        <w:rPr>
          <w:rFonts w:asciiTheme="minorHAnsi" w:hAnsiTheme="minorHAnsi" w:cstheme="minorHAnsi"/>
          <w:bCs/>
        </w:rPr>
      </w:pPr>
    </w:p>
    <w:p w14:paraId="343BE972" w14:textId="305FFDA8" w:rsidR="00AE0D3D" w:rsidRPr="001E3EC4" w:rsidRDefault="00AE0D3D" w:rsidP="001E3EC4">
      <w:pPr>
        <w:spacing w:after="0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Program Selection</w:t>
      </w:r>
    </w:p>
    <w:p w14:paraId="2DE6D8C3" w14:textId="77777777" w:rsidR="00D41785" w:rsidRPr="001E3EC4" w:rsidRDefault="00D41785" w:rsidP="00EA62D2">
      <w:pPr>
        <w:spacing w:after="0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There is limited availability for each class. Priority will be given on a first come-first served basis.</w:t>
      </w:r>
    </w:p>
    <w:p w14:paraId="0C167660" w14:textId="77777777" w:rsidR="00D41785" w:rsidRPr="001E3EC4" w:rsidRDefault="00D41785" w:rsidP="00D4178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I would like to register my child for the following program:</w:t>
      </w:r>
    </w:p>
    <w:p w14:paraId="54C809EE" w14:textId="529E0C39" w:rsidR="00D41785" w:rsidRPr="001E3EC4" w:rsidRDefault="00D41785" w:rsidP="00EA62D2">
      <w:pPr>
        <w:spacing w:after="0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____ 1 Day per </w:t>
      </w:r>
      <w:r w:rsidR="000908CE" w:rsidRPr="001E3EC4">
        <w:rPr>
          <w:rFonts w:asciiTheme="minorHAnsi" w:hAnsiTheme="minorHAnsi" w:cstheme="minorHAnsi"/>
        </w:rPr>
        <w:t xml:space="preserve">week </w:t>
      </w:r>
      <w:r w:rsidR="000908CE">
        <w:rPr>
          <w:rFonts w:asciiTheme="minorHAnsi" w:hAnsiTheme="minorHAnsi" w:cstheme="minorHAnsi"/>
        </w:rPr>
        <w:t>@</w:t>
      </w:r>
      <w:r w:rsidR="000908CE" w:rsidRPr="001E3EC4">
        <w:rPr>
          <w:rFonts w:asciiTheme="minorHAnsi" w:hAnsiTheme="minorHAnsi" w:cstheme="minorHAnsi"/>
        </w:rPr>
        <w:t xml:space="preserve"> </w:t>
      </w:r>
      <w:r w:rsidR="000908CE">
        <w:rPr>
          <w:rFonts w:asciiTheme="minorHAnsi" w:hAnsiTheme="minorHAnsi" w:cstheme="minorHAnsi"/>
        </w:rPr>
        <w:t>$</w:t>
      </w:r>
      <w:r w:rsidR="00EB4793">
        <w:rPr>
          <w:rFonts w:asciiTheme="minorHAnsi" w:hAnsiTheme="minorHAnsi" w:cstheme="minorHAnsi"/>
        </w:rPr>
        <w:t>1</w:t>
      </w:r>
      <w:r w:rsidR="00EA62D2">
        <w:rPr>
          <w:rFonts w:asciiTheme="minorHAnsi" w:hAnsiTheme="minorHAnsi" w:cstheme="minorHAnsi"/>
        </w:rPr>
        <w:t>2</w:t>
      </w:r>
      <w:r w:rsidRPr="001E3EC4">
        <w:rPr>
          <w:rFonts w:asciiTheme="minorHAnsi" w:hAnsiTheme="minorHAnsi" w:cstheme="minorHAnsi"/>
        </w:rPr>
        <w:t>0 per month</w:t>
      </w:r>
    </w:p>
    <w:p w14:paraId="1931CD20" w14:textId="41F228CD" w:rsidR="00D41785" w:rsidRPr="001E3EC4" w:rsidRDefault="00D41785" w:rsidP="00EA62D2">
      <w:pPr>
        <w:spacing w:after="0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 2 Days per week @ $</w:t>
      </w:r>
      <w:r w:rsidR="00EA62D2">
        <w:rPr>
          <w:rFonts w:asciiTheme="minorHAnsi" w:hAnsiTheme="minorHAnsi" w:cstheme="minorHAnsi"/>
        </w:rPr>
        <w:t>20</w:t>
      </w:r>
      <w:r w:rsidR="00EA3DD9">
        <w:rPr>
          <w:rFonts w:asciiTheme="minorHAnsi" w:hAnsiTheme="minorHAnsi" w:cstheme="minorHAnsi"/>
        </w:rPr>
        <w:t>0</w:t>
      </w:r>
      <w:r w:rsidRPr="001E3EC4">
        <w:rPr>
          <w:rFonts w:asciiTheme="minorHAnsi" w:hAnsiTheme="minorHAnsi" w:cstheme="minorHAnsi"/>
        </w:rPr>
        <w:t xml:space="preserve"> per month</w:t>
      </w:r>
    </w:p>
    <w:p w14:paraId="2696FA0D" w14:textId="5A72C784" w:rsidR="00D41785" w:rsidRPr="001E3EC4" w:rsidRDefault="00D41785" w:rsidP="00EA62D2">
      <w:pPr>
        <w:spacing w:after="0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 3 Days per week @ $2</w:t>
      </w:r>
      <w:r w:rsidR="00EA62D2">
        <w:rPr>
          <w:rFonts w:asciiTheme="minorHAnsi" w:hAnsiTheme="minorHAnsi" w:cstheme="minorHAnsi"/>
        </w:rPr>
        <w:t>8</w:t>
      </w:r>
      <w:r w:rsidR="00EA3DD9">
        <w:rPr>
          <w:rFonts w:asciiTheme="minorHAnsi" w:hAnsiTheme="minorHAnsi" w:cstheme="minorHAnsi"/>
        </w:rPr>
        <w:t>0</w:t>
      </w:r>
      <w:r w:rsidRPr="001E3EC4">
        <w:rPr>
          <w:rFonts w:asciiTheme="minorHAnsi" w:hAnsiTheme="minorHAnsi" w:cstheme="minorHAnsi"/>
        </w:rPr>
        <w:t xml:space="preserve"> per month</w:t>
      </w:r>
    </w:p>
    <w:p w14:paraId="09038BC2" w14:textId="583B19A5" w:rsidR="00D41785" w:rsidRDefault="00D41785" w:rsidP="00EA62D2">
      <w:pPr>
        <w:spacing w:after="0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 4 Days per week @ $</w:t>
      </w:r>
      <w:r w:rsidR="0074121D">
        <w:rPr>
          <w:rFonts w:asciiTheme="minorHAnsi" w:hAnsiTheme="minorHAnsi" w:cstheme="minorHAnsi"/>
        </w:rPr>
        <w:t>3</w:t>
      </w:r>
      <w:r w:rsidR="00EA62D2">
        <w:rPr>
          <w:rFonts w:asciiTheme="minorHAnsi" w:hAnsiTheme="minorHAnsi" w:cstheme="minorHAnsi"/>
        </w:rPr>
        <w:t>5</w:t>
      </w:r>
      <w:r w:rsidR="00EA3DD9">
        <w:rPr>
          <w:rFonts w:asciiTheme="minorHAnsi" w:hAnsiTheme="minorHAnsi" w:cstheme="minorHAnsi"/>
        </w:rPr>
        <w:t>0</w:t>
      </w:r>
      <w:r w:rsidRPr="001E3EC4">
        <w:rPr>
          <w:rFonts w:asciiTheme="minorHAnsi" w:hAnsiTheme="minorHAnsi" w:cstheme="minorHAnsi"/>
        </w:rPr>
        <w:t xml:space="preserve"> per month</w:t>
      </w:r>
    </w:p>
    <w:p w14:paraId="6E53B0F2" w14:textId="77777777" w:rsidR="00EA62D2" w:rsidRPr="001E3EC4" w:rsidRDefault="00EA62D2" w:rsidP="00EA62D2">
      <w:pPr>
        <w:spacing w:after="0"/>
        <w:rPr>
          <w:rFonts w:asciiTheme="minorHAnsi" w:hAnsiTheme="minorHAnsi" w:cstheme="minorHAnsi"/>
        </w:rPr>
      </w:pPr>
    </w:p>
    <w:p w14:paraId="68154C71" w14:textId="77777777" w:rsidR="00D41785" w:rsidRPr="001E3EC4" w:rsidRDefault="00D41785" w:rsidP="00D41785">
      <w:pPr>
        <w:spacing w:after="0" w:line="240" w:lineRule="auto"/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>*Note: Discounts are available for:</w:t>
      </w:r>
    </w:p>
    <w:p w14:paraId="14228962" w14:textId="77777777" w:rsidR="00D41785" w:rsidRPr="001E3EC4" w:rsidRDefault="00D41785" w:rsidP="00D41785">
      <w:pPr>
        <w:spacing w:after="0" w:line="240" w:lineRule="auto"/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ab/>
        <w:t xml:space="preserve">FSBC Church Members, FSBC Regular Attendees, Multi – Children families, </w:t>
      </w:r>
    </w:p>
    <w:p w14:paraId="0BFD3186" w14:textId="77777777" w:rsidR="00D41785" w:rsidRPr="001E3EC4" w:rsidRDefault="00D41785" w:rsidP="00D41785">
      <w:pPr>
        <w:spacing w:after="0" w:line="240" w:lineRule="auto"/>
        <w:ind w:firstLine="720"/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>and Refer-a-friend.  These discounts are non-cumulative.  See church office for further information.</w:t>
      </w:r>
    </w:p>
    <w:p w14:paraId="0B6188A5" w14:textId="104E44A9" w:rsidR="00D41785" w:rsidRDefault="00D41785" w:rsidP="00D41785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5ACB8C6" w14:textId="77777777" w:rsidR="00D41785" w:rsidRPr="001E3EC4" w:rsidRDefault="00D41785" w:rsidP="00D41785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37C3E6CD" w14:textId="77777777" w:rsidR="00D41785" w:rsidRPr="001E3EC4" w:rsidRDefault="00D41785" w:rsidP="00EA62D2">
      <w:pPr>
        <w:spacing w:after="0" w:line="240" w:lineRule="auto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The preferred day(s) I would like my child to attend is(are):</w:t>
      </w:r>
    </w:p>
    <w:p w14:paraId="5EB9A59B" w14:textId="3E04CD7B" w:rsidR="00D41785" w:rsidRDefault="00D41785" w:rsidP="00EA62D2">
      <w:pPr>
        <w:spacing w:after="0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 Monday</w:t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Pr="001E3EC4">
        <w:rPr>
          <w:rFonts w:asciiTheme="minorHAnsi" w:hAnsiTheme="minorHAnsi" w:cstheme="minorHAnsi"/>
        </w:rPr>
        <w:t>____Tuesday</w:t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Pr="001E3EC4">
        <w:rPr>
          <w:rFonts w:asciiTheme="minorHAnsi" w:hAnsiTheme="minorHAnsi" w:cstheme="minorHAnsi"/>
        </w:rPr>
        <w:t>____Wednesday</w:t>
      </w:r>
      <w:r w:rsidR="000B49D3">
        <w:rPr>
          <w:rFonts w:asciiTheme="minorHAnsi" w:hAnsiTheme="minorHAnsi" w:cstheme="minorHAnsi"/>
        </w:rPr>
        <w:tab/>
      </w:r>
      <w:r w:rsidR="000B49D3">
        <w:rPr>
          <w:rFonts w:asciiTheme="minorHAnsi" w:hAnsiTheme="minorHAnsi" w:cstheme="minorHAnsi"/>
        </w:rPr>
        <w:tab/>
      </w:r>
      <w:r w:rsidRPr="001E3EC4">
        <w:rPr>
          <w:rFonts w:asciiTheme="minorHAnsi" w:hAnsiTheme="minorHAnsi" w:cstheme="minorHAnsi"/>
        </w:rPr>
        <w:t>____Thursday</w:t>
      </w:r>
    </w:p>
    <w:p w14:paraId="594BAF17" w14:textId="4788FA2B" w:rsidR="00EA62D2" w:rsidRDefault="00EA62D2" w:rsidP="00EA62D2">
      <w:pPr>
        <w:spacing w:after="0"/>
        <w:rPr>
          <w:rFonts w:asciiTheme="minorHAnsi" w:hAnsiTheme="minorHAnsi" w:cstheme="minorHAnsi"/>
        </w:rPr>
      </w:pPr>
    </w:p>
    <w:p w14:paraId="6CF22447" w14:textId="5B6F3AFC" w:rsidR="00EA62D2" w:rsidRDefault="00EA62D2" w:rsidP="00EA62D2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 would be willing to help out in my child’s class:</w:t>
      </w:r>
    </w:p>
    <w:p w14:paraId="5DCE6A93" w14:textId="638FC1A5" w:rsidR="00EA62D2" w:rsidRDefault="00EA62D2" w:rsidP="00EA62D2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 One day per month</w:t>
      </w:r>
      <w:r>
        <w:rPr>
          <w:rFonts w:asciiTheme="minorHAnsi" w:hAnsiTheme="minorHAnsi" w:cstheme="minorHAnsi"/>
        </w:rPr>
        <w:tab/>
        <w:t>____ On an on-call basis</w:t>
      </w:r>
      <w:r>
        <w:rPr>
          <w:rFonts w:asciiTheme="minorHAnsi" w:hAnsiTheme="minorHAnsi" w:cstheme="minorHAnsi"/>
        </w:rPr>
        <w:tab/>
        <w:t>_____ I would be interested in a job</w:t>
      </w:r>
    </w:p>
    <w:p w14:paraId="1D04B055" w14:textId="77777777" w:rsidR="00EA62D2" w:rsidRPr="001E3EC4" w:rsidRDefault="00EA62D2" w:rsidP="00EA62D2">
      <w:pPr>
        <w:spacing w:after="0"/>
        <w:rPr>
          <w:rFonts w:asciiTheme="minorHAnsi" w:hAnsiTheme="minorHAnsi" w:cstheme="minorHAnsi"/>
          <w:b/>
        </w:rPr>
      </w:pPr>
    </w:p>
    <w:p w14:paraId="1313091F" w14:textId="190DB0C8" w:rsidR="00D41785" w:rsidRDefault="00D41785" w:rsidP="00D41785">
      <w:pPr>
        <w:rPr>
          <w:rFonts w:asciiTheme="minorHAnsi" w:hAnsiTheme="minorHAnsi" w:cstheme="minorHAnsi"/>
          <w:b/>
        </w:rPr>
      </w:pPr>
      <w:r w:rsidRPr="001E3EC4">
        <w:rPr>
          <w:rFonts w:asciiTheme="minorHAnsi" w:hAnsiTheme="minorHAnsi" w:cstheme="minorHAnsi"/>
          <w:b/>
        </w:rPr>
        <w:t>*Note: Available class days are subject to change based on registration numbers*</w:t>
      </w:r>
    </w:p>
    <w:p w14:paraId="5C51AD9F" w14:textId="7B9A5729" w:rsidR="00D41785" w:rsidRPr="001E3EC4" w:rsidRDefault="000B49D3" w:rsidP="00D4178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943CA2" wp14:editId="6608D32D">
                <wp:simplePos x="0" y="0"/>
                <wp:positionH relativeFrom="margin">
                  <wp:align>right</wp:align>
                </wp:positionH>
                <wp:positionV relativeFrom="paragraph">
                  <wp:posOffset>290830</wp:posOffset>
                </wp:positionV>
                <wp:extent cx="7105650" cy="0"/>
                <wp:effectExtent l="0" t="0" r="0" b="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05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EDA25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508.3pt;margin-top:22.9pt;width:559.5pt;height:0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">
                <w10:wrap anchorx="margin"/>
              </v:shape>
            </w:pict>
          </mc:Fallback>
        </mc:AlternateContent>
      </w:r>
      <w:r w:rsidR="00D41785" w:rsidRPr="001E3EC4">
        <w:rPr>
          <w:rFonts w:asciiTheme="minorHAnsi" w:hAnsiTheme="minorHAnsi" w:cstheme="minorHAnsi"/>
          <w:b/>
        </w:rPr>
        <w:t>For Office Use Only</w:t>
      </w:r>
    </w:p>
    <w:p w14:paraId="447E91EA" w14:textId="4EC0AEEC" w:rsidR="00D41785" w:rsidRPr="001E3EC4" w:rsidRDefault="00D41785" w:rsidP="00D41785">
      <w:pPr>
        <w:spacing w:after="0"/>
        <w:rPr>
          <w:rFonts w:asciiTheme="minorHAnsi" w:hAnsiTheme="minorHAnsi" w:cstheme="minorHAnsi"/>
          <w:b/>
          <w:u w:val="single"/>
        </w:rPr>
      </w:pPr>
      <w:r w:rsidRPr="001E3EC4">
        <w:rPr>
          <w:rFonts w:asciiTheme="minorHAnsi" w:hAnsiTheme="minorHAnsi" w:cstheme="minorHAnsi"/>
          <w:b/>
          <w:u w:val="single"/>
        </w:rPr>
        <w:t>Registration Fee</w:t>
      </w:r>
      <w:r w:rsidRPr="001E3EC4">
        <w:rPr>
          <w:rFonts w:asciiTheme="minorHAnsi" w:hAnsiTheme="minorHAnsi" w:cstheme="minorHAnsi"/>
          <w:b/>
          <w:u w:val="single"/>
        </w:rPr>
        <w:br/>
      </w:r>
      <w:r w:rsidR="0074121D">
        <w:rPr>
          <w:rFonts w:asciiTheme="minorHAnsi" w:hAnsiTheme="minorHAnsi" w:cstheme="minorHAnsi"/>
        </w:rPr>
        <w:t>$</w:t>
      </w:r>
      <w:r w:rsidR="000908CE">
        <w:rPr>
          <w:rFonts w:asciiTheme="minorHAnsi" w:hAnsiTheme="minorHAnsi" w:cstheme="minorHAnsi"/>
        </w:rPr>
        <w:t>30 Current</w:t>
      </w:r>
      <w:r w:rsidR="0099310E">
        <w:rPr>
          <w:rFonts w:asciiTheme="minorHAnsi" w:hAnsiTheme="minorHAnsi" w:cstheme="minorHAnsi"/>
        </w:rPr>
        <w:t xml:space="preserve"> Student Registration (by 4/</w:t>
      </w:r>
      <w:r w:rsidR="008B2E4D">
        <w:rPr>
          <w:rFonts w:asciiTheme="minorHAnsi" w:hAnsiTheme="minorHAnsi" w:cstheme="minorHAnsi"/>
        </w:rPr>
        <w:t>30</w:t>
      </w:r>
      <w:r w:rsidR="0099310E">
        <w:rPr>
          <w:rFonts w:asciiTheme="minorHAnsi" w:hAnsiTheme="minorHAnsi" w:cstheme="minorHAnsi"/>
        </w:rPr>
        <w:t xml:space="preserve">)   </w:t>
      </w:r>
      <w:r w:rsidRPr="001E3EC4">
        <w:rPr>
          <w:rFonts w:asciiTheme="minorHAnsi" w:hAnsiTheme="minorHAnsi" w:cstheme="minorHAnsi"/>
        </w:rPr>
        <w:t>$</w:t>
      </w:r>
      <w:r w:rsidR="0074121D">
        <w:rPr>
          <w:rFonts w:asciiTheme="minorHAnsi" w:hAnsiTheme="minorHAnsi" w:cstheme="minorHAnsi"/>
        </w:rPr>
        <w:t>40</w:t>
      </w:r>
      <w:r w:rsidRPr="001E3EC4">
        <w:rPr>
          <w:rFonts w:asciiTheme="minorHAnsi" w:hAnsiTheme="minorHAnsi" w:cstheme="minorHAnsi"/>
        </w:rPr>
        <w:t xml:space="preserve"> Early Registration (b</w:t>
      </w:r>
      <w:r w:rsidR="0099310E">
        <w:rPr>
          <w:rFonts w:asciiTheme="minorHAnsi" w:hAnsiTheme="minorHAnsi" w:cstheme="minorHAnsi"/>
        </w:rPr>
        <w:t>y 6/30</w:t>
      </w:r>
      <w:r w:rsidRPr="001E3EC4">
        <w:rPr>
          <w:rFonts w:asciiTheme="minorHAnsi" w:hAnsiTheme="minorHAnsi" w:cstheme="minorHAnsi"/>
        </w:rPr>
        <w:t>)</w:t>
      </w:r>
      <w:r w:rsidR="0099310E">
        <w:rPr>
          <w:rFonts w:asciiTheme="minorHAnsi" w:hAnsiTheme="minorHAnsi" w:cstheme="minorHAnsi"/>
        </w:rPr>
        <w:t xml:space="preserve">     </w:t>
      </w:r>
      <w:r w:rsidRPr="001E3EC4">
        <w:rPr>
          <w:rFonts w:asciiTheme="minorHAnsi" w:hAnsiTheme="minorHAnsi" w:cstheme="minorHAnsi"/>
        </w:rPr>
        <w:t>$55 Registration (</w:t>
      </w:r>
      <w:r w:rsidR="0099310E">
        <w:rPr>
          <w:rFonts w:asciiTheme="minorHAnsi" w:hAnsiTheme="minorHAnsi" w:cstheme="minorHAnsi"/>
        </w:rPr>
        <w:t>7/1</w:t>
      </w:r>
      <w:r w:rsidRPr="001E3EC4">
        <w:rPr>
          <w:rFonts w:asciiTheme="minorHAnsi" w:hAnsiTheme="minorHAnsi" w:cstheme="minorHAnsi"/>
        </w:rPr>
        <w:t xml:space="preserve"> and later)</w:t>
      </w:r>
    </w:p>
    <w:p w14:paraId="46B0A017" w14:textId="77777777" w:rsidR="00D41785" w:rsidRPr="001E3EC4" w:rsidRDefault="00D41785" w:rsidP="00D41785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Amount Due: _____</w:t>
      </w:r>
      <w:r>
        <w:rPr>
          <w:rFonts w:asciiTheme="minorHAnsi" w:hAnsiTheme="minorHAnsi" w:cstheme="minorHAnsi"/>
        </w:rPr>
        <w:t>___________</w:t>
      </w:r>
      <w:r w:rsidRPr="001E3EC4">
        <w:rPr>
          <w:rFonts w:asciiTheme="minorHAnsi" w:hAnsiTheme="minorHAnsi" w:cstheme="minorHAnsi"/>
        </w:rPr>
        <w:t>___</w:t>
      </w:r>
      <w:r w:rsidRPr="001E3EC4">
        <w:rPr>
          <w:rFonts w:asciiTheme="minorHAnsi" w:hAnsiTheme="minorHAnsi" w:cstheme="minorHAnsi"/>
        </w:rPr>
        <w:tab/>
        <w:t>Received On: ________________</w:t>
      </w:r>
    </w:p>
    <w:p w14:paraId="00FA6348" w14:textId="77777777" w:rsidR="00D41785" w:rsidRPr="001E3EC4" w:rsidRDefault="00D41785" w:rsidP="00D41785">
      <w:pPr>
        <w:pStyle w:val="NoSpacing"/>
        <w:rPr>
          <w:rFonts w:asciiTheme="minorHAnsi" w:hAnsiTheme="minorHAnsi" w:cstheme="minorHAnsi"/>
        </w:rPr>
      </w:pPr>
    </w:p>
    <w:p w14:paraId="786E4FA7" w14:textId="77777777" w:rsidR="00AE0D3D" w:rsidRPr="001E3EC4" w:rsidRDefault="00AE0D3D" w:rsidP="00AE0D3D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Emergency Contact Information</w:t>
      </w:r>
    </w:p>
    <w:p w14:paraId="3AF2A8CA" w14:textId="2842249D" w:rsidR="00AE0D3D" w:rsidRPr="001E3EC4" w:rsidRDefault="008356F3" w:rsidP="00AE0D3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</w:t>
      </w:r>
      <w:r w:rsidR="00AE0D3D" w:rsidRPr="001E3EC4">
        <w:rPr>
          <w:rFonts w:asciiTheme="minorHAnsi" w:hAnsiTheme="minorHAnsi" w:cstheme="minorHAnsi"/>
        </w:rPr>
        <w:t>Name</w:t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        </w:t>
      </w:r>
      <w:r w:rsidR="00AE0D3D" w:rsidRPr="001E3EC4">
        <w:rPr>
          <w:rFonts w:asciiTheme="minorHAnsi" w:hAnsiTheme="minorHAnsi" w:cstheme="minorHAnsi"/>
        </w:rPr>
        <w:t>Phone</w:t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</w:r>
      <w:r w:rsidR="00AE0D3D" w:rsidRPr="001E3EC4">
        <w:rPr>
          <w:rFonts w:asciiTheme="minorHAnsi" w:hAnsiTheme="minorHAnsi" w:cstheme="minorHAnsi"/>
        </w:rPr>
        <w:tab/>
        <w:t>Relationship</w:t>
      </w:r>
    </w:p>
    <w:p w14:paraId="0A420F40" w14:textId="51C906F4" w:rsidR="00AE0D3D" w:rsidRPr="001E3EC4" w:rsidRDefault="00AE0D3D" w:rsidP="00AE0D3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1. __________________________</w:t>
      </w:r>
      <w:r w:rsidR="000908CE" w:rsidRPr="001E3EC4">
        <w:rPr>
          <w:rFonts w:asciiTheme="minorHAnsi" w:hAnsiTheme="minorHAnsi" w:cstheme="minorHAnsi"/>
        </w:rPr>
        <w:t>_ (</w:t>
      </w:r>
      <w:r w:rsidRPr="001E3EC4">
        <w:rPr>
          <w:rFonts w:asciiTheme="minorHAnsi" w:hAnsiTheme="minorHAnsi" w:cstheme="minorHAnsi"/>
        </w:rPr>
        <w:t>___</w:t>
      </w:r>
      <w:r w:rsidR="000908CE" w:rsidRPr="001E3EC4">
        <w:rPr>
          <w:rFonts w:asciiTheme="minorHAnsi" w:hAnsiTheme="minorHAnsi" w:cstheme="minorHAnsi"/>
        </w:rPr>
        <w:t>_) _</w:t>
      </w:r>
      <w:r w:rsidRPr="001E3EC4">
        <w:rPr>
          <w:rFonts w:asciiTheme="minorHAnsi" w:hAnsiTheme="minorHAnsi" w:cstheme="minorHAnsi"/>
        </w:rPr>
        <w:t>__________________________________________</w:t>
      </w:r>
    </w:p>
    <w:p w14:paraId="234FB0C4" w14:textId="7E300D8C" w:rsidR="00AE0D3D" w:rsidRPr="001E3EC4" w:rsidRDefault="00AE0D3D" w:rsidP="00AE0D3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2. __________________________</w:t>
      </w:r>
      <w:r w:rsidR="000908CE" w:rsidRPr="001E3EC4">
        <w:rPr>
          <w:rFonts w:asciiTheme="minorHAnsi" w:hAnsiTheme="minorHAnsi" w:cstheme="minorHAnsi"/>
        </w:rPr>
        <w:t>_ (</w:t>
      </w:r>
      <w:r w:rsidRPr="001E3EC4">
        <w:rPr>
          <w:rFonts w:asciiTheme="minorHAnsi" w:hAnsiTheme="minorHAnsi" w:cstheme="minorHAnsi"/>
        </w:rPr>
        <w:t>___</w:t>
      </w:r>
      <w:r w:rsidR="000908CE" w:rsidRPr="001E3EC4">
        <w:rPr>
          <w:rFonts w:asciiTheme="minorHAnsi" w:hAnsiTheme="minorHAnsi" w:cstheme="minorHAnsi"/>
        </w:rPr>
        <w:t>_) _</w:t>
      </w:r>
      <w:r w:rsidRPr="001E3EC4">
        <w:rPr>
          <w:rFonts w:asciiTheme="minorHAnsi" w:hAnsiTheme="minorHAnsi" w:cstheme="minorHAnsi"/>
        </w:rPr>
        <w:t>__________________________________________</w:t>
      </w:r>
    </w:p>
    <w:p w14:paraId="433D109E" w14:textId="138984F2" w:rsidR="00AE0D3D" w:rsidRPr="001E3EC4" w:rsidRDefault="00AE0D3D" w:rsidP="00AE0D3D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3. __________________________</w:t>
      </w:r>
      <w:r w:rsidR="000908CE" w:rsidRPr="001E3EC4">
        <w:rPr>
          <w:rFonts w:asciiTheme="minorHAnsi" w:hAnsiTheme="minorHAnsi" w:cstheme="minorHAnsi"/>
        </w:rPr>
        <w:t>_ (</w:t>
      </w:r>
      <w:r w:rsidRPr="001E3EC4">
        <w:rPr>
          <w:rFonts w:asciiTheme="minorHAnsi" w:hAnsiTheme="minorHAnsi" w:cstheme="minorHAnsi"/>
        </w:rPr>
        <w:t>___</w:t>
      </w:r>
      <w:r w:rsidR="000908CE" w:rsidRPr="001E3EC4">
        <w:rPr>
          <w:rFonts w:asciiTheme="minorHAnsi" w:hAnsiTheme="minorHAnsi" w:cstheme="minorHAnsi"/>
        </w:rPr>
        <w:t>_) _</w:t>
      </w:r>
      <w:r w:rsidRPr="001E3EC4">
        <w:rPr>
          <w:rFonts w:asciiTheme="minorHAnsi" w:hAnsiTheme="minorHAnsi" w:cstheme="minorHAnsi"/>
        </w:rPr>
        <w:t>__________________________________________</w:t>
      </w:r>
    </w:p>
    <w:p w14:paraId="18B346D5" w14:textId="77777777" w:rsidR="00EA78DB" w:rsidRPr="001E3EC4" w:rsidRDefault="00EA78DB" w:rsidP="00AE0D3D">
      <w:pPr>
        <w:pStyle w:val="NoSpacing"/>
        <w:rPr>
          <w:rFonts w:asciiTheme="minorHAnsi" w:hAnsiTheme="minorHAnsi" w:cstheme="minorHAnsi"/>
        </w:rPr>
      </w:pPr>
    </w:p>
    <w:p w14:paraId="30B10D28" w14:textId="3C444531" w:rsidR="00EA78DB" w:rsidRPr="001E3EC4" w:rsidRDefault="00EA78DB" w:rsidP="00AE0D3D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4. __________________________</w:t>
      </w:r>
      <w:r w:rsidR="000908CE" w:rsidRPr="001E3EC4">
        <w:rPr>
          <w:rFonts w:asciiTheme="minorHAnsi" w:hAnsiTheme="minorHAnsi" w:cstheme="minorHAnsi"/>
        </w:rPr>
        <w:t>_ (</w:t>
      </w:r>
      <w:r w:rsidRPr="001E3EC4">
        <w:rPr>
          <w:rFonts w:asciiTheme="minorHAnsi" w:hAnsiTheme="minorHAnsi" w:cstheme="minorHAnsi"/>
        </w:rPr>
        <w:t>___</w:t>
      </w:r>
      <w:r w:rsidR="000908CE" w:rsidRPr="001E3EC4">
        <w:rPr>
          <w:rFonts w:asciiTheme="minorHAnsi" w:hAnsiTheme="minorHAnsi" w:cstheme="minorHAnsi"/>
        </w:rPr>
        <w:t>_) _</w:t>
      </w:r>
      <w:r w:rsidRPr="001E3EC4">
        <w:rPr>
          <w:rFonts w:asciiTheme="minorHAnsi" w:hAnsiTheme="minorHAnsi" w:cstheme="minorHAnsi"/>
        </w:rPr>
        <w:t>__________________________________________</w:t>
      </w:r>
    </w:p>
    <w:p w14:paraId="13527EB7" w14:textId="77777777" w:rsidR="00AE0D3D" w:rsidRPr="001E3EC4" w:rsidRDefault="00AE0D3D" w:rsidP="00AE0D3D">
      <w:pPr>
        <w:pStyle w:val="NoSpacing"/>
        <w:rPr>
          <w:rFonts w:asciiTheme="minorHAnsi" w:hAnsiTheme="minorHAnsi" w:cstheme="minorHAnsi"/>
        </w:rPr>
      </w:pPr>
    </w:p>
    <w:p w14:paraId="055FD4B1" w14:textId="77777777" w:rsidR="00AE0D3D" w:rsidRPr="001E3EC4" w:rsidRDefault="00AE0D3D" w:rsidP="00AE0D3D">
      <w:pPr>
        <w:pStyle w:val="NoSpacing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Allergy Information</w:t>
      </w:r>
    </w:p>
    <w:p w14:paraId="7028BB60" w14:textId="77777777" w:rsidR="001561ED" w:rsidRPr="001E3EC4" w:rsidRDefault="001561ED" w:rsidP="00AE0D3D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Does your child have any medical conditions or allergies?  Yes</w:t>
      </w:r>
      <w:r w:rsidRPr="001E3EC4">
        <w:rPr>
          <w:rFonts w:asciiTheme="minorHAnsi" w:hAnsiTheme="minorHAnsi" w:cstheme="minorHAnsi"/>
        </w:rPr>
        <w:tab/>
        <w:t>No</w:t>
      </w:r>
    </w:p>
    <w:p w14:paraId="65A93A40" w14:textId="1D60C69D" w:rsidR="001561ED" w:rsidRPr="001E3EC4" w:rsidRDefault="001561ED" w:rsidP="001561E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Please </w:t>
      </w:r>
      <w:r w:rsidR="000908CE">
        <w:rPr>
          <w:rFonts w:asciiTheme="minorHAnsi" w:hAnsiTheme="minorHAnsi" w:cstheme="minorHAnsi"/>
        </w:rPr>
        <w:t>e</w:t>
      </w:r>
      <w:r w:rsidR="000908CE" w:rsidRPr="001E3EC4">
        <w:rPr>
          <w:rFonts w:asciiTheme="minorHAnsi" w:hAnsiTheme="minorHAnsi" w:cstheme="minorHAnsi"/>
        </w:rPr>
        <w:t>xplain: _</w:t>
      </w:r>
      <w:r w:rsidRPr="001E3EC4">
        <w:rPr>
          <w:rFonts w:asciiTheme="minorHAnsi" w:hAnsiTheme="minorHAnsi" w:cstheme="minorHAnsi"/>
        </w:rPr>
        <w:t>________________________________________________________________</w:t>
      </w:r>
    </w:p>
    <w:p w14:paraId="282C8424" w14:textId="77777777" w:rsidR="001561ED" w:rsidRPr="001E3EC4" w:rsidRDefault="001561ED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______________________________________________________________________________</w:t>
      </w:r>
    </w:p>
    <w:p w14:paraId="4ED61937" w14:textId="77777777" w:rsidR="001561ED" w:rsidRPr="001E3EC4" w:rsidRDefault="001561ED" w:rsidP="001561ED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E3EC4">
        <w:rPr>
          <w:rFonts w:asciiTheme="minorHAnsi" w:hAnsiTheme="minorHAnsi" w:cstheme="minorHAnsi"/>
          <w:b/>
          <w:sz w:val="26"/>
          <w:szCs w:val="26"/>
          <w:u w:val="single"/>
        </w:rPr>
        <w:t>Medical Authorization</w:t>
      </w:r>
    </w:p>
    <w:p w14:paraId="06923F68" w14:textId="77777777" w:rsidR="00EB4828" w:rsidRPr="001E3EC4" w:rsidRDefault="001561ED" w:rsidP="0098186C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I, ___________________________, authorize the staff of the FSBC Mother’s Day Out program to</w:t>
      </w:r>
      <w:r w:rsidR="00EB4828" w:rsidRPr="001E3EC4">
        <w:rPr>
          <w:rFonts w:asciiTheme="minorHAnsi" w:hAnsiTheme="minorHAnsi" w:cstheme="minorHAnsi"/>
        </w:rPr>
        <w:t>:</w:t>
      </w:r>
      <w:r w:rsidRPr="001E3EC4">
        <w:rPr>
          <w:rFonts w:asciiTheme="minorHAnsi" w:hAnsiTheme="minorHAnsi" w:cstheme="minorHAnsi"/>
        </w:rPr>
        <w:t xml:space="preserve"> </w:t>
      </w:r>
    </w:p>
    <w:p w14:paraId="339725E4" w14:textId="77777777" w:rsidR="00EB4828" w:rsidRPr="001E3EC4" w:rsidRDefault="00EB4828" w:rsidP="0098186C">
      <w:pPr>
        <w:pStyle w:val="NoSpacing"/>
        <w:rPr>
          <w:rFonts w:asciiTheme="minorHAnsi" w:hAnsiTheme="minorHAnsi" w:cstheme="minorHAnsi"/>
          <w:sz w:val="14"/>
          <w:szCs w:val="14"/>
        </w:rPr>
      </w:pPr>
    </w:p>
    <w:p w14:paraId="48955CA4" w14:textId="77777777" w:rsidR="00EB4828" w:rsidRPr="001E3EC4" w:rsidRDefault="00EB4828" w:rsidP="0098186C">
      <w:pPr>
        <w:pStyle w:val="NoSpacing"/>
        <w:rPr>
          <w:rFonts w:asciiTheme="minorHAnsi" w:hAnsiTheme="minorHAnsi" w:cstheme="minorHAnsi"/>
          <w:sz w:val="8"/>
          <w:szCs w:val="8"/>
        </w:rPr>
      </w:pPr>
    </w:p>
    <w:p w14:paraId="250FDDFD" w14:textId="1BBB784D" w:rsidR="00BA2572" w:rsidRPr="001E3EC4" w:rsidRDefault="00BA2572" w:rsidP="00BA2572">
      <w:pPr>
        <w:pStyle w:val="NoSpacing"/>
        <w:numPr>
          <w:ilvl w:val="0"/>
          <w:numId w:val="3"/>
        </w:num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Apply sunscreen when my child will be outside for more than 30 minutes. </w:t>
      </w:r>
    </w:p>
    <w:p w14:paraId="6CC407A7" w14:textId="6E066CB2" w:rsidR="001561ED" w:rsidRPr="001E3EC4" w:rsidRDefault="00EB4828" w:rsidP="00BA2572">
      <w:pPr>
        <w:pStyle w:val="NoSpacing"/>
        <w:numPr>
          <w:ilvl w:val="0"/>
          <w:numId w:val="3"/>
        </w:num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S</w:t>
      </w:r>
      <w:r w:rsidR="001561ED" w:rsidRPr="001E3EC4">
        <w:rPr>
          <w:rFonts w:asciiTheme="minorHAnsi" w:hAnsiTheme="minorHAnsi" w:cstheme="minorHAnsi"/>
        </w:rPr>
        <w:t>ecure emergency medical treatment from a licensed physician, dentist, and or hospital for my child,</w:t>
      </w:r>
      <w:r w:rsidR="00CF0EDF" w:rsidRPr="001E3EC4">
        <w:rPr>
          <w:rFonts w:asciiTheme="minorHAnsi" w:hAnsiTheme="minorHAnsi" w:cstheme="minorHAnsi"/>
        </w:rPr>
        <w:t xml:space="preserve"> </w:t>
      </w:r>
      <w:r w:rsidR="001561ED" w:rsidRPr="001E3EC4">
        <w:rPr>
          <w:rFonts w:asciiTheme="minorHAnsi" w:hAnsiTheme="minorHAnsi" w:cstheme="minorHAnsi"/>
        </w:rPr>
        <w:t xml:space="preserve">(name of </w:t>
      </w:r>
      <w:r w:rsidR="000908CE" w:rsidRPr="001E3EC4">
        <w:rPr>
          <w:rFonts w:asciiTheme="minorHAnsi" w:hAnsiTheme="minorHAnsi" w:cstheme="minorHAnsi"/>
        </w:rPr>
        <w:t>child) _</w:t>
      </w:r>
      <w:r w:rsidR="001561ED" w:rsidRPr="001E3EC4">
        <w:rPr>
          <w:rFonts w:asciiTheme="minorHAnsi" w:hAnsiTheme="minorHAnsi" w:cstheme="minorHAnsi"/>
        </w:rPr>
        <w:t>_________________________, should such treatment be necessary. I understand that all reasonable efforts will be made to notify me before such action is taken and agree that the expense of such emergency care will be accepted by me.</w:t>
      </w:r>
    </w:p>
    <w:p w14:paraId="37667C38" w14:textId="77777777" w:rsidR="0098186C" w:rsidRPr="001E3EC4" w:rsidRDefault="0098186C" w:rsidP="0098186C">
      <w:pPr>
        <w:pStyle w:val="NoSpacing"/>
        <w:rPr>
          <w:rFonts w:asciiTheme="minorHAnsi" w:hAnsiTheme="minorHAnsi" w:cstheme="minorHAnsi"/>
        </w:rPr>
      </w:pPr>
    </w:p>
    <w:p w14:paraId="71B82F35" w14:textId="77777777" w:rsidR="008B56AA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My hospital preference is: ________________________________________________________</w:t>
      </w:r>
    </w:p>
    <w:p w14:paraId="41F7ED4E" w14:textId="77777777" w:rsidR="001561ED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Personal health/accident insurance carrier and policy #: _________________________________</w:t>
      </w:r>
    </w:p>
    <w:p w14:paraId="5F579649" w14:textId="3A64516E" w:rsidR="001561ED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Child’s Physician: _____________________________Phone: (___</w:t>
      </w:r>
      <w:r w:rsidR="000908CE" w:rsidRPr="001E3EC4">
        <w:rPr>
          <w:rFonts w:asciiTheme="minorHAnsi" w:hAnsiTheme="minorHAnsi" w:cstheme="minorHAnsi"/>
        </w:rPr>
        <w:t>_) _</w:t>
      </w:r>
      <w:r w:rsidRPr="001E3EC4">
        <w:rPr>
          <w:rFonts w:asciiTheme="minorHAnsi" w:hAnsiTheme="minorHAnsi" w:cstheme="minorHAnsi"/>
        </w:rPr>
        <w:t>_____________________</w:t>
      </w:r>
    </w:p>
    <w:p w14:paraId="3E2D5D44" w14:textId="7256051A" w:rsidR="001561ED" w:rsidRPr="001E3EC4" w:rsidRDefault="001561ED" w:rsidP="00815DD5">
      <w:pPr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Child’s Dentist: ______________________________ Phone: (___</w:t>
      </w:r>
      <w:r w:rsidR="000908CE" w:rsidRPr="001E3EC4">
        <w:rPr>
          <w:rFonts w:asciiTheme="minorHAnsi" w:hAnsiTheme="minorHAnsi" w:cstheme="minorHAnsi"/>
        </w:rPr>
        <w:t>_) _</w:t>
      </w:r>
      <w:r w:rsidRPr="001E3EC4">
        <w:rPr>
          <w:rFonts w:asciiTheme="minorHAnsi" w:hAnsiTheme="minorHAnsi" w:cstheme="minorHAnsi"/>
        </w:rPr>
        <w:t>_____________________</w:t>
      </w:r>
    </w:p>
    <w:p w14:paraId="6D5FBF02" w14:textId="62D0934D" w:rsidR="0098186C" w:rsidRPr="001E3EC4" w:rsidRDefault="004935D7" w:rsidP="0098186C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 xml:space="preserve">I understand that during the MDO Session my child may be photographed </w:t>
      </w:r>
      <w:r w:rsidR="005E4674" w:rsidRPr="001E3EC4">
        <w:rPr>
          <w:rFonts w:asciiTheme="minorHAnsi" w:hAnsiTheme="minorHAnsi" w:cstheme="minorHAnsi"/>
        </w:rPr>
        <w:t xml:space="preserve">or videoed. I consent to the editing, reproduction, exhibition and use of said photographs/videos by MDO </w:t>
      </w:r>
      <w:r w:rsidR="00DC7E08" w:rsidRPr="001E3EC4">
        <w:rPr>
          <w:rFonts w:asciiTheme="minorHAnsi" w:hAnsiTheme="minorHAnsi" w:cstheme="minorHAnsi"/>
        </w:rPr>
        <w:t xml:space="preserve">for promotional purposes in its publications or social media.  I acknowledge MDO's right to crop or treat the photographs/videos at its discretion. I understand that at </w:t>
      </w:r>
      <w:r w:rsidR="000908CE" w:rsidRPr="001E3EC4">
        <w:rPr>
          <w:rFonts w:asciiTheme="minorHAnsi" w:hAnsiTheme="minorHAnsi" w:cstheme="minorHAnsi"/>
        </w:rPr>
        <w:t>any time</w:t>
      </w:r>
      <w:r w:rsidR="00DC7E08" w:rsidRPr="001E3EC4">
        <w:rPr>
          <w:rFonts w:asciiTheme="minorHAnsi" w:hAnsiTheme="minorHAnsi" w:cstheme="minorHAnsi"/>
        </w:rPr>
        <w:t xml:space="preserve"> if I wish to opt out of this agreement, I must provide MDO with a written statement of such to be kept in my child's folder at the MDO premises. </w:t>
      </w:r>
    </w:p>
    <w:p w14:paraId="0D2FB09B" w14:textId="77777777" w:rsidR="00DC7E08" w:rsidRPr="001E3EC4" w:rsidRDefault="00DC7E08" w:rsidP="0098186C">
      <w:pPr>
        <w:pStyle w:val="NoSpacing"/>
        <w:rPr>
          <w:rFonts w:asciiTheme="minorHAnsi" w:hAnsiTheme="minorHAnsi" w:cstheme="minorHAnsi"/>
        </w:rPr>
      </w:pPr>
    </w:p>
    <w:p w14:paraId="7996EDF7" w14:textId="77777777" w:rsidR="0098186C" w:rsidRPr="001E3EC4" w:rsidRDefault="0098186C" w:rsidP="0098186C">
      <w:pPr>
        <w:pStyle w:val="NoSpacing"/>
        <w:rPr>
          <w:rFonts w:asciiTheme="minorHAnsi" w:hAnsiTheme="minorHAnsi" w:cstheme="minorHAnsi"/>
        </w:rPr>
      </w:pPr>
      <w:r w:rsidRPr="001E3EC4">
        <w:rPr>
          <w:rFonts w:asciiTheme="minorHAnsi" w:hAnsiTheme="minorHAnsi" w:cstheme="minorHAnsi"/>
        </w:rPr>
        <w:t>Signature of Parent or Guardian: ___________________________   Date: ____/____/____</w:t>
      </w:r>
    </w:p>
    <w:sectPr w:rsidR="0098186C" w:rsidRPr="001E3EC4" w:rsidSect="001E3EC4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94A0A" w14:textId="77777777" w:rsidR="007D1AF4" w:rsidRDefault="007D1AF4" w:rsidP="004B060F">
      <w:pPr>
        <w:spacing w:after="0" w:line="240" w:lineRule="auto"/>
      </w:pPr>
      <w:r>
        <w:separator/>
      </w:r>
    </w:p>
  </w:endnote>
  <w:endnote w:type="continuationSeparator" w:id="0">
    <w:p w14:paraId="1B02E51B" w14:textId="77777777" w:rsidR="007D1AF4" w:rsidRDefault="007D1AF4" w:rsidP="004B0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atles Culture Sans">
    <w:altName w:val="Times New Roman"/>
    <w:panose1 w:val="02000503000000020004"/>
    <w:charset w:val="00"/>
    <w:family w:val="auto"/>
    <w:pitch w:val="variable"/>
    <w:sig w:usb0="80000AAF" w:usb1="5000004A" w:usb2="14600000" w:usb3="00000000" w:csb0="8000003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966E2" w14:textId="6BB5A8D7" w:rsidR="00CF0EDF" w:rsidRDefault="00CF0ED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31B3D29" wp14:editId="09AAD646">
          <wp:simplePos x="0" y="0"/>
          <wp:positionH relativeFrom="margin">
            <wp:align>center</wp:align>
          </wp:positionH>
          <wp:positionV relativeFrom="paragraph">
            <wp:posOffset>22860</wp:posOffset>
          </wp:positionV>
          <wp:extent cx="1158875" cy="51943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imaryLogo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875" cy="51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900FB" w14:textId="77777777" w:rsidR="007D1AF4" w:rsidRDefault="007D1AF4" w:rsidP="004B060F">
      <w:pPr>
        <w:spacing w:after="0" w:line="240" w:lineRule="auto"/>
      </w:pPr>
      <w:r>
        <w:separator/>
      </w:r>
    </w:p>
  </w:footnote>
  <w:footnote w:type="continuationSeparator" w:id="0">
    <w:p w14:paraId="6048C00B" w14:textId="77777777" w:rsidR="007D1AF4" w:rsidRDefault="007D1AF4" w:rsidP="004B06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43E46" w14:textId="40504969" w:rsidR="004B060F" w:rsidRPr="001E3EC4" w:rsidRDefault="004B060F" w:rsidP="004B060F">
    <w:pPr>
      <w:pStyle w:val="Header"/>
      <w:jc w:val="center"/>
      <w:rPr>
        <w:rFonts w:ascii="Beatles Culture Sans" w:hAnsi="Beatles Culture Sans" w:cs="Beatles Culture Sans"/>
        <w:sz w:val="40"/>
        <w:szCs w:val="40"/>
      </w:rPr>
    </w:pPr>
    <w:r w:rsidRPr="001E3EC4">
      <w:rPr>
        <w:rFonts w:ascii="Beatles Culture Sans" w:hAnsi="Beatles Culture Sans" w:cs="Beatles Culture Sans"/>
        <w:sz w:val="40"/>
        <w:szCs w:val="40"/>
      </w:rPr>
      <w:t>Mother’s Day Out</w:t>
    </w:r>
  </w:p>
  <w:p w14:paraId="0065BD21" w14:textId="5B8DE45B" w:rsidR="009C07D2" w:rsidRDefault="004B060F" w:rsidP="009C07D2">
    <w:pPr>
      <w:pStyle w:val="Header"/>
      <w:jc w:val="center"/>
      <w:rPr>
        <w:rFonts w:ascii="Beatles Culture Sans" w:hAnsi="Beatles Culture Sans" w:cs="Beatles Culture Sans"/>
        <w:sz w:val="40"/>
        <w:szCs w:val="40"/>
      </w:rPr>
    </w:pPr>
    <w:r w:rsidRPr="001E3EC4">
      <w:rPr>
        <w:rFonts w:ascii="Beatles Culture Sans" w:hAnsi="Beatles Culture Sans" w:cs="Beatles Culture Sans"/>
        <w:sz w:val="40"/>
        <w:szCs w:val="40"/>
      </w:rPr>
      <w:t>Registration Form</w:t>
    </w:r>
    <w:r w:rsidR="009C07D2" w:rsidRPr="001E3EC4">
      <w:rPr>
        <w:rFonts w:ascii="Beatles Culture Sans" w:hAnsi="Beatles Culture Sans" w:cs="Beatles Culture Sans"/>
        <w:sz w:val="40"/>
        <w:szCs w:val="40"/>
      </w:rPr>
      <w:t xml:space="preserve"> </w:t>
    </w:r>
    <w:r w:rsidR="00D74DE9">
      <w:rPr>
        <w:rFonts w:ascii="Beatles Culture Sans" w:hAnsi="Beatles Culture Sans" w:cs="Beatles Culture Sans"/>
        <w:sz w:val="40"/>
        <w:szCs w:val="40"/>
      </w:rPr>
      <w:t>202</w:t>
    </w:r>
    <w:r w:rsidR="00EA62D2">
      <w:rPr>
        <w:rFonts w:ascii="Beatles Culture Sans" w:hAnsi="Beatles Culture Sans" w:cs="Beatles Culture Sans"/>
        <w:sz w:val="40"/>
        <w:szCs w:val="40"/>
      </w:rPr>
      <w:t>2</w:t>
    </w:r>
    <w:r w:rsidR="0074121D">
      <w:rPr>
        <w:rFonts w:ascii="Beatles Culture Sans" w:hAnsi="Beatles Culture Sans" w:cs="Beatles Culture Sans"/>
        <w:sz w:val="40"/>
        <w:szCs w:val="40"/>
      </w:rPr>
      <w:t xml:space="preserve"> – 202</w:t>
    </w:r>
    <w:r w:rsidR="00EA62D2">
      <w:rPr>
        <w:rFonts w:ascii="Beatles Culture Sans" w:hAnsi="Beatles Culture Sans" w:cs="Beatles Culture Sans"/>
        <w:sz w:val="40"/>
        <w:szCs w:val="4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E960C7"/>
    <w:multiLevelType w:val="hybridMultilevel"/>
    <w:tmpl w:val="0BE01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8F3318"/>
    <w:multiLevelType w:val="hybridMultilevel"/>
    <w:tmpl w:val="C6C06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D2B27"/>
    <w:multiLevelType w:val="hybridMultilevel"/>
    <w:tmpl w:val="442CAB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23922376">
    <w:abstractNumId w:val="1"/>
  </w:num>
  <w:num w:numId="2" w16cid:durableId="1391267635">
    <w:abstractNumId w:val="2"/>
  </w:num>
  <w:num w:numId="3" w16cid:durableId="134681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tDA0MTQyNzaxsLBU0lEKTi0uzszPAykwqQUADQOzfSwAAAA="/>
  </w:docVars>
  <w:rsids>
    <w:rsidRoot w:val="004B060F"/>
    <w:rsid w:val="0009050D"/>
    <w:rsid w:val="000908CE"/>
    <w:rsid w:val="00091DFD"/>
    <w:rsid w:val="000B49D3"/>
    <w:rsid w:val="000B7852"/>
    <w:rsid w:val="00100ADF"/>
    <w:rsid w:val="00116FAB"/>
    <w:rsid w:val="00120B52"/>
    <w:rsid w:val="00130A80"/>
    <w:rsid w:val="001561ED"/>
    <w:rsid w:val="001C1DE0"/>
    <w:rsid w:val="001D4660"/>
    <w:rsid w:val="001E3EC4"/>
    <w:rsid w:val="002167C3"/>
    <w:rsid w:val="00230E6C"/>
    <w:rsid w:val="00257EC3"/>
    <w:rsid w:val="002622EA"/>
    <w:rsid w:val="002646C2"/>
    <w:rsid w:val="002A3750"/>
    <w:rsid w:val="002F4B57"/>
    <w:rsid w:val="00362CF0"/>
    <w:rsid w:val="003835C2"/>
    <w:rsid w:val="003C48B3"/>
    <w:rsid w:val="004156BD"/>
    <w:rsid w:val="00444B65"/>
    <w:rsid w:val="00471AA2"/>
    <w:rsid w:val="0047473D"/>
    <w:rsid w:val="004935D7"/>
    <w:rsid w:val="004B060F"/>
    <w:rsid w:val="004B73A8"/>
    <w:rsid w:val="005140CD"/>
    <w:rsid w:val="00537077"/>
    <w:rsid w:val="005409B5"/>
    <w:rsid w:val="00542817"/>
    <w:rsid w:val="00571CD8"/>
    <w:rsid w:val="00593B2D"/>
    <w:rsid w:val="005E4674"/>
    <w:rsid w:val="00605C86"/>
    <w:rsid w:val="00654D2C"/>
    <w:rsid w:val="00683EB2"/>
    <w:rsid w:val="006967AC"/>
    <w:rsid w:val="00697151"/>
    <w:rsid w:val="007143BF"/>
    <w:rsid w:val="00717BB7"/>
    <w:rsid w:val="0074121D"/>
    <w:rsid w:val="007D1AF4"/>
    <w:rsid w:val="007F395F"/>
    <w:rsid w:val="00815DD5"/>
    <w:rsid w:val="00827E30"/>
    <w:rsid w:val="008356F3"/>
    <w:rsid w:val="008B2E4D"/>
    <w:rsid w:val="008B56AA"/>
    <w:rsid w:val="0098186C"/>
    <w:rsid w:val="0099014D"/>
    <w:rsid w:val="0099310E"/>
    <w:rsid w:val="009A16D5"/>
    <w:rsid w:val="009C07D2"/>
    <w:rsid w:val="00A30004"/>
    <w:rsid w:val="00A35231"/>
    <w:rsid w:val="00AD4FEE"/>
    <w:rsid w:val="00AD7315"/>
    <w:rsid w:val="00AE0D3D"/>
    <w:rsid w:val="00AF24CA"/>
    <w:rsid w:val="00B4717C"/>
    <w:rsid w:val="00BA2572"/>
    <w:rsid w:val="00BD75C2"/>
    <w:rsid w:val="00C13ED1"/>
    <w:rsid w:val="00C42700"/>
    <w:rsid w:val="00C917E9"/>
    <w:rsid w:val="00CA38C3"/>
    <w:rsid w:val="00CB592E"/>
    <w:rsid w:val="00CF0EDF"/>
    <w:rsid w:val="00D41785"/>
    <w:rsid w:val="00D503CC"/>
    <w:rsid w:val="00D556EA"/>
    <w:rsid w:val="00D64DE0"/>
    <w:rsid w:val="00D706E4"/>
    <w:rsid w:val="00D74DE9"/>
    <w:rsid w:val="00DC7E08"/>
    <w:rsid w:val="00DF4EA9"/>
    <w:rsid w:val="00E50D24"/>
    <w:rsid w:val="00E63781"/>
    <w:rsid w:val="00E87303"/>
    <w:rsid w:val="00EA0F51"/>
    <w:rsid w:val="00EA3DD9"/>
    <w:rsid w:val="00EA62D2"/>
    <w:rsid w:val="00EA78DB"/>
    <w:rsid w:val="00EA78F0"/>
    <w:rsid w:val="00EB4793"/>
    <w:rsid w:val="00EB4828"/>
    <w:rsid w:val="00F84E84"/>
    <w:rsid w:val="00FB1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43B4FA"/>
  <w15:docId w15:val="{F0CD7FD7-FAC7-49DB-A4C8-72E62E087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6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0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60F"/>
  </w:style>
  <w:style w:type="paragraph" w:styleId="Footer">
    <w:name w:val="footer"/>
    <w:basedOn w:val="Normal"/>
    <w:link w:val="FooterChar"/>
    <w:uiPriority w:val="99"/>
    <w:unhideWhenUsed/>
    <w:rsid w:val="004B06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60F"/>
  </w:style>
  <w:style w:type="paragraph" w:styleId="NoSpacing">
    <w:name w:val="No Spacing"/>
    <w:uiPriority w:val="1"/>
    <w:qFormat/>
    <w:rsid w:val="004B060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561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0D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D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EBB8FB-3053-44E1-8342-71B45480A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Air Force</Company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iah.Carley</dc:creator>
  <cp:lastModifiedBy>Nicole Clark</cp:lastModifiedBy>
  <cp:revision>6</cp:revision>
  <cp:lastPrinted>2022-04-06T19:47:00Z</cp:lastPrinted>
  <dcterms:created xsi:type="dcterms:W3CDTF">2022-02-15T22:31:00Z</dcterms:created>
  <dcterms:modified xsi:type="dcterms:W3CDTF">2022-04-06T19:48:00Z</dcterms:modified>
</cp:coreProperties>
</file>